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96da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1e9cf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d54d0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d23d4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94e29e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b42ada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02c380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b780e8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41:34Z</dcterms:created>
  <dcterms:modified xsi:type="dcterms:W3CDTF">2022-01-18T13:41:34Z</dcterms:modified>
</cp:coreProperties>
</file>